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E9107C" w14:textId="77777777" w:rsidR="00377075" w:rsidRDefault="00377075" w:rsidP="0037707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Web Programming</w:t>
      </w:r>
    </w:p>
    <w:p w14:paraId="122A3287" w14:textId="18843322" w:rsidR="00377075" w:rsidRDefault="00377075" w:rsidP="0037707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Group Project #</w:t>
      </w:r>
      <w:r w:rsidR="00C66725">
        <w:rPr>
          <w:rFonts w:ascii="Times New Roman" w:hAnsi="Times New Roman" w:cs="Times New Roman"/>
          <w:b/>
          <w:bCs/>
          <w:sz w:val="32"/>
          <w:szCs w:val="32"/>
        </w:rPr>
        <w:t>3</w:t>
      </w:r>
    </w:p>
    <w:p w14:paraId="6BDB0A35" w14:textId="6938C286" w:rsidR="002F0440" w:rsidRPr="00330908" w:rsidRDefault="002F0440" w:rsidP="0037707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Team Leader: </w:t>
      </w:r>
      <w:r w:rsidRPr="00330908">
        <w:rPr>
          <w:rFonts w:ascii="Times New Roman" w:hAnsi="Times New Roman" w:cs="Times New Roman"/>
          <w:sz w:val="32"/>
          <w:szCs w:val="32"/>
        </w:rPr>
        <w:t>Seung Lee</w:t>
      </w:r>
    </w:p>
    <w:p w14:paraId="7DE95B51" w14:textId="5FA02297" w:rsidR="002F0440" w:rsidRDefault="00377075" w:rsidP="00377075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Project Name:</w:t>
      </w:r>
      <w:r>
        <w:rPr>
          <w:rFonts w:ascii="Times New Roman" w:hAnsi="Times New Roman" w:cs="Times New Roman"/>
          <w:sz w:val="32"/>
          <w:szCs w:val="32"/>
        </w:rPr>
        <w:t xml:space="preserve"> Fifteen Puzzle</w:t>
      </w:r>
    </w:p>
    <w:p w14:paraId="59F66A04" w14:textId="191562BC" w:rsidR="002F0440" w:rsidRDefault="002F0440" w:rsidP="00377075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647976D9" w14:textId="77777777" w:rsidR="00F57567" w:rsidRDefault="00F57567" w:rsidP="00377075">
      <w:pP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15ECEBB6" w14:textId="41764D3F" w:rsidR="002F0440" w:rsidRPr="002F0440" w:rsidRDefault="002F0440" w:rsidP="002F044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F0440">
        <w:rPr>
          <w:rFonts w:ascii="Times New Roman" w:hAnsi="Times New Roman" w:cs="Times New Roman"/>
          <w:b/>
          <w:bCs/>
          <w:sz w:val="32"/>
          <w:szCs w:val="32"/>
        </w:rPr>
        <w:t xml:space="preserve">YouTube Link: </w:t>
      </w:r>
    </w:p>
    <w:p w14:paraId="68899BE2" w14:textId="6D4131B8" w:rsidR="002F0440" w:rsidRDefault="00F57567" w:rsidP="002F0440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fldChar w:fldCharType="begin"/>
      </w:r>
      <w:r>
        <w:instrText xml:space="preserve"> HYPERLINK "https://www.youtube.com/watch?v=V8xmwiHoagY" </w:instrText>
      </w:r>
      <w:r>
        <w:fldChar w:fldCharType="separate"/>
      </w:r>
      <w:r w:rsidR="0056090F" w:rsidRPr="003D2DFB">
        <w:rPr>
          <w:rStyle w:val="Hyperlink"/>
          <w:rFonts w:ascii="Times New Roman" w:hAnsi="Times New Roman" w:cs="Times New Roman"/>
          <w:sz w:val="32"/>
          <w:szCs w:val="32"/>
        </w:rPr>
        <w:t>https://www.youtube.com/watch?v=V8xmwiHoagY</w:t>
      </w:r>
      <w:r>
        <w:rPr>
          <w:rStyle w:val="Hyperlink"/>
          <w:rFonts w:ascii="Times New Roman" w:hAnsi="Times New Roman" w:cs="Times New Roman"/>
          <w:sz w:val="32"/>
          <w:szCs w:val="32"/>
        </w:rPr>
        <w:fldChar w:fldCharType="end"/>
      </w:r>
    </w:p>
    <w:p w14:paraId="53635EEF" w14:textId="791D5EB2" w:rsidR="0056090F" w:rsidRDefault="0056090F" w:rsidP="002F0440">
      <w:pPr>
        <w:spacing w:after="0" w:line="24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76C6C06E" w14:textId="343A9307" w:rsidR="0056090F" w:rsidRPr="00FD30EC" w:rsidRDefault="0056090F" w:rsidP="00FD30EC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D30EC">
        <w:rPr>
          <w:rFonts w:ascii="Times New Roman" w:hAnsi="Times New Roman" w:cs="Times New Roman"/>
          <w:b/>
          <w:bCs/>
          <w:sz w:val="32"/>
          <w:szCs w:val="32"/>
        </w:rPr>
        <w:t>Team Members:</w:t>
      </w:r>
    </w:p>
    <w:p w14:paraId="46274E5B" w14:textId="57158863" w:rsidR="0056090F" w:rsidRPr="00FD30EC" w:rsidRDefault="00FD30EC" w:rsidP="00FD30E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FD30EC">
        <w:rPr>
          <w:rFonts w:ascii="Times New Roman" w:hAnsi="Times New Roman" w:cs="Times New Roman"/>
          <w:sz w:val="32"/>
          <w:szCs w:val="32"/>
        </w:rPr>
        <w:t xml:space="preserve">George </w:t>
      </w:r>
      <w:proofErr w:type="spellStart"/>
      <w:r w:rsidRPr="00FD30EC">
        <w:rPr>
          <w:rFonts w:ascii="Times New Roman" w:hAnsi="Times New Roman" w:cs="Times New Roman"/>
          <w:sz w:val="32"/>
          <w:szCs w:val="32"/>
        </w:rPr>
        <w:t>Soetan</w:t>
      </w:r>
      <w:proofErr w:type="spellEnd"/>
      <w:r w:rsidRPr="00FD30EC">
        <w:rPr>
          <w:rFonts w:ascii="Times New Roman" w:hAnsi="Times New Roman" w:cs="Times New Roman"/>
          <w:sz w:val="32"/>
          <w:szCs w:val="32"/>
        </w:rPr>
        <w:t>: Worked on the logic/JavaScript of how tiles move</w:t>
      </w:r>
    </w:p>
    <w:p w14:paraId="5E20E25C" w14:textId="179684DB" w:rsidR="00FD30EC" w:rsidRPr="00FD30EC" w:rsidRDefault="00FD30EC" w:rsidP="00FD30E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FD30EC">
        <w:rPr>
          <w:rFonts w:ascii="Times New Roman" w:hAnsi="Times New Roman" w:cs="Times New Roman"/>
          <w:sz w:val="32"/>
          <w:szCs w:val="32"/>
        </w:rPr>
        <w:t>Seung Lee: Worked on the Logic/JavaScript of appending image to tiles as well as in the right position</w:t>
      </w:r>
    </w:p>
    <w:p w14:paraId="04F3D982" w14:textId="7F5366D1" w:rsidR="00FD30EC" w:rsidRPr="00FD30EC" w:rsidRDefault="00FD30EC" w:rsidP="00FD30E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FD30EC">
        <w:rPr>
          <w:rFonts w:ascii="Times New Roman" w:hAnsi="Times New Roman" w:cs="Times New Roman"/>
          <w:sz w:val="32"/>
          <w:szCs w:val="32"/>
        </w:rPr>
        <w:t xml:space="preserve">Chowdhury </w:t>
      </w:r>
      <w:proofErr w:type="spellStart"/>
      <w:r w:rsidRPr="00FD30EC">
        <w:rPr>
          <w:rFonts w:ascii="Times New Roman" w:hAnsi="Times New Roman" w:cs="Times New Roman"/>
          <w:sz w:val="32"/>
          <w:szCs w:val="32"/>
        </w:rPr>
        <w:t>Mobin</w:t>
      </w:r>
      <w:proofErr w:type="spellEnd"/>
      <w:r w:rsidRPr="00FD30EC">
        <w:rPr>
          <w:rFonts w:ascii="Times New Roman" w:hAnsi="Times New Roman" w:cs="Times New Roman"/>
          <w:sz w:val="32"/>
          <w:szCs w:val="32"/>
        </w:rPr>
        <w:t>: Worked on the shuffle Logic for the puzzle</w:t>
      </w:r>
    </w:p>
    <w:p w14:paraId="3D9C58DC" w14:textId="6947F24C" w:rsidR="00FD30EC" w:rsidRDefault="00FD30EC" w:rsidP="00FD30E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0BA385D" w14:textId="231115DD" w:rsidR="00FD30EC" w:rsidRPr="00FD30EC" w:rsidRDefault="00FD30EC" w:rsidP="00FD30E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FD30EC">
        <w:rPr>
          <w:rFonts w:ascii="Times New Roman" w:eastAsia="Times New Roman" w:hAnsi="Times New Roman" w:cs="Times New Roman"/>
          <w:b/>
          <w:bCs/>
          <w:sz w:val="32"/>
          <w:szCs w:val="32"/>
        </w:rPr>
        <w:t>Description:</w:t>
      </w:r>
    </w:p>
    <w:p w14:paraId="082739E2" w14:textId="18DAB3E5" w:rsidR="00FD30EC" w:rsidRPr="00FD30EC" w:rsidRDefault="00FD30EC" w:rsidP="00FD30EC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ade a fifteen puzzle that has fully playability in the sense that you can only move pieces that are able and incorporated our own twist to it.</w:t>
      </w:r>
    </w:p>
    <w:p w14:paraId="4C243102" w14:textId="43083C75" w:rsidR="00377075" w:rsidRDefault="00377075" w:rsidP="00EF78E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357B5F4" w14:textId="119EDA1B" w:rsidR="00C66725" w:rsidRPr="00C66725" w:rsidRDefault="00C66725" w:rsidP="00C6672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 w:rsidRPr="00C66725">
        <w:rPr>
          <w:rFonts w:ascii="Times New Roman" w:eastAsia="Times New Roman" w:hAnsi="Times New Roman" w:cs="Times New Roman"/>
          <w:b/>
          <w:bCs/>
          <w:sz w:val="32"/>
          <w:szCs w:val="32"/>
        </w:rPr>
        <w:t>Test Cases</w:t>
      </w:r>
    </w:p>
    <w:p w14:paraId="70110B45" w14:textId="58EA50F3" w:rsidR="00377075" w:rsidRDefault="00377075" w:rsidP="00EF78E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0304FEC" w14:textId="77777777" w:rsidR="00377075" w:rsidRPr="00EF78E5" w:rsidRDefault="00377075" w:rsidP="00EF78E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79"/>
        <w:gridCol w:w="6261"/>
      </w:tblGrid>
      <w:tr w:rsidR="00EF78E5" w:rsidRPr="00EF78E5" w14:paraId="042B634B" w14:textId="77777777" w:rsidTr="00EF78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6ABD90" w14:textId="77777777" w:rsidR="00EF78E5" w:rsidRPr="00EF78E5" w:rsidRDefault="00EF78E5" w:rsidP="00EF7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72AA1" w14:textId="5F8C0CCB" w:rsidR="00EF78E5" w:rsidRPr="00EF78E5" w:rsidRDefault="00EF78E5" w:rsidP="00EF7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C-FP-1</w:t>
            </w:r>
          </w:p>
        </w:tc>
      </w:tr>
      <w:tr w:rsidR="00EF78E5" w:rsidRPr="00EF78E5" w14:paraId="7B68235A" w14:textId="77777777" w:rsidTr="00EF78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CF104" w14:textId="77777777" w:rsidR="00EF78E5" w:rsidRPr="00EF78E5" w:rsidRDefault="00EF78E5" w:rsidP="00EF7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urpose of Test</w:t>
            </w:r>
          </w:p>
          <w:p w14:paraId="2D06E5D8" w14:textId="77777777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C5C91" w14:textId="741D37B9" w:rsidR="00EF78E5" w:rsidRPr="00EF78E5" w:rsidRDefault="00EF78E5" w:rsidP="00EF7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ve a puzzle piece to the empty space</w:t>
            </w:r>
          </w:p>
        </w:tc>
      </w:tr>
      <w:tr w:rsidR="00EF78E5" w:rsidRPr="00EF78E5" w14:paraId="635F72EF" w14:textId="77777777" w:rsidTr="00EF78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213D7D" w14:textId="77777777" w:rsidR="00EF78E5" w:rsidRPr="00EF78E5" w:rsidRDefault="00EF78E5" w:rsidP="00EF78E5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Environment </w:t>
            </w:r>
          </w:p>
          <w:p w14:paraId="4740BFBF" w14:textId="77777777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63D85" w14:textId="2581FF18" w:rsidR="00EF78E5" w:rsidRDefault="00EF78E5" w:rsidP="00EF78E5">
            <w:pPr>
              <w:tabs>
                <w:tab w:val="left" w:pos="273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cBook Pro 2019</w:t>
            </w:r>
            <w:r w:rsidR="00D2064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/ Google Chrome</w:t>
            </w:r>
          </w:p>
          <w:p w14:paraId="1A08EC57" w14:textId="5C3315C0" w:rsidR="00EF78E5" w:rsidRPr="00EF78E5" w:rsidRDefault="00EF78E5" w:rsidP="00EF78E5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EF78E5" w:rsidRPr="00EF78E5" w14:paraId="30989F96" w14:textId="77777777" w:rsidTr="00EF78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936E7" w14:textId="77777777" w:rsidR="00EF78E5" w:rsidRPr="00EF78E5" w:rsidRDefault="00EF78E5" w:rsidP="00EF78E5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Steps </w:t>
            </w:r>
          </w:p>
          <w:p w14:paraId="454C3454" w14:textId="77777777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805063" w14:textId="2FEB4AF8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e u</w:t>
            </w: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ser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clicks the puzzle piece, which has a green number when hovered over it.</w:t>
            </w:r>
          </w:p>
        </w:tc>
      </w:tr>
      <w:tr w:rsidR="00EF78E5" w:rsidRPr="00EF78E5" w14:paraId="50CB0735" w14:textId="77777777" w:rsidTr="00EF78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F0B1E" w14:textId="77777777" w:rsidR="00EF78E5" w:rsidRPr="00EF78E5" w:rsidRDefault="00EF78E5" w:rsidP="00EF78E5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nput </w:t>
            </w:r>
          </w:p>
          <w:p w14:paraId="29CA5EA2" w14:textId="77777777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9D336F" w14:textId="201D5D56" w:rsidR="00EF78E5" w:rsidRPr="00EF78E5" w:rsidRDefault="00EF78E5" w:rsidP="00EF78E5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#Link</w:t>
            </w:r>
          </w:p>
        </w:tc>
      </w:tr>
      <w:tr w:rsidR="00EF78E5" w:rsidRPr="00EF78E5" w14:paraId="148537EA" w14:textId="77777777" w:rsidTr="00EF78E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E06CF3" w14:textId="77777777" w:rsidR="00EF78E5" w:rsidRPr="00EF78E5" w:rsidRDefault="00EF78E5" w:rsidP="00EF78E5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 Expected Result  </w:t>
            </w:r>
          </w:p>
          <w:p w14:paraId="17C060F3" w14:textId="77777777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54065F" w14:textId="5985DD9D" w:rsidR="00EF78E5" w:rsidRPr="00EF78E5" w:rsidRDefault="00EF78E5" w:rsidP="00EF7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The puzzle piece moves to the empty space. </w:t>
            </w:r>
          </w:p>
        </w:tc>
      </w:tr>
      <w:tr w:rsidR="00EF78E5" w:rsidRPr="00EF78E5" w14:paraId="5B95AAEB" w14:textId="77777777" w:rsidTr="00EF78E5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BED7D6" w14:textId="77777777" w:rsidR="00EF78E5" w:rsidRPr="00EF78E5" w:rsidRDefault="00EF78E5" w:rsidP="00EF78E5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Likely Problems/Bugs Revealed </w:t>
            </w:r>
          </w:p>
          <w:p w14:paraId="156AFFB1" w14:textId="77777777" w:rsidR="00EF78E5" w:rsidRPr="00EF78E5" w:rsidRDefault="00EF78E5" w:rsidP="00EF78E5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FDFB3" w14:textId="70A7DE10" w:rsidR="00EF78E5" w:rsidRPr="00EF78E5" w:rsidRDefault="00EF78E5" w:rsidP="00EF78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The puzzle piece stays at the same/disappears. </w:t>
            </w:r>
          </w:p>
        </w:tc>
      </w:tr>
    </w:tbl>
    <w:p w14:paraId="430CE009" w14:textId="66000690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A08B03C" w14:textId="2A5DB32F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7AFCD31" w14:textId="5E5FB6B4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8F0F26E" w14:textId="6E913409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3862173" w14:textId="5BBE0D12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50852A4" w14:textId="4B573505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37BEFB9" w14:textId="54A8685E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BB8C805" w14:textId="5ADE5AE8" w:rsidR="0037707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F52501F" w14:textId="77777777" w:rsidR="00377075" w:rsidRPr="00EF78E5" w:rsidRDefault="00377075" w:rsidP="00377075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7"/>
        <w:gridCol w:w="6453"/>
      </w:tblGrid>
      <w:tr w:rsidR="00635BC6" w:rsidRPr="00EF78E5" w14:paraId="33C2B52D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B9BCC" w14:textId="77777777" w:rsidR="00377075" w:rsidRPr="00EF78E5" w:rsidRDefault="00377075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4DBD7" w14:textId="30E17BCB" w:rsidR="00377075" w:rsidRPr="00EF78E5" w:rsidRDefault="00377075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C-FP-</w:t>
            </w:r>
            <w:r w:rsidR="00C66725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635BC6" w:rsidRPr="00EF78E5" w14:paraId="75DE37E5" w14:textId="77777777" w:rsidTr="00635BC6">
        <w:trPr>
          <w:trHeight w:val="5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D52AB" w14:textId="77777777" w:rsidR="00377075" w:rsidRPr="00EF78E5" w:rsidRDefault="00377075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urpose of Test</w:t>
            </w:r>
          </w:p>
          <w:p w14:paraId="4749435C" w14:textId="77777777" w:rsidR="00377075" w:rsidRPr="00EF78E5" w:rsidRDefault="00377075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AA0712" w14:textId="2D453DD1" w:rsidR="00377075" w:rsidRPr="00EF78E5" w:rsidRDefault="00866B0B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Shuffl</w:t>
            </w:r>
            <w:r w:rsidR="004D61CD">
              <w:rPr>
                <w:rFonts w:ascii="Times New Roman" w:eastAsia="Times New Roman" w:hAnsi="Times New Roman" w:cs="Times New Roman"/>
                <w:sz w:val="28"/>
                <w:szCs w:val="28"/>
              </w:rPr>
              <w:t>ing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the puzzle pieces</w:t>
            </w:r>
          </w:p>
        </w:tc>
      </w:tr>
      <w:tr w:rsidR="00635BC6" w:rsidRPr="00EF78E5" w14:paraId="576E4333" w14:textId="77777777" w:rsidTr="00635BC6">
        <w:trPr>
          <w:trHeight w:val="6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133DC8" w14:textId="77777777" w:rsidR="00377075" w:rsidRPr="00EF78E5" w:rsidRDefault="00377075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Environment </w:t>
            </w:r>
          </w:p>
          <w:p w14:paraId="22360995" w14:textId="77777777" w:rsidR="00377075" w:rsidRPr="00EF78E5" w:rsidRDefault="00377075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A7080" w14:textId="2BDBCD71" w:rsidR="00377075" w:rsidRDefault="00377075" w:rsidP="00635BC6">
            <w:pPr>
              <w:tabs>
                <w:tab w:val="left" w:pos="273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cBook Pro 2019</w:t>
            </w:r>
            <w:r w:rsidR="00D2064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/ Google Chrome</w:t>
            </w:r>
          </w:p>
          <w:p w14:paraId="275A8A09" w14:textId="77777777" w:rsidR="00377075" w:rsidRPr="00EF78E5" w:rsidRDefault="00377075" w:rsidP="009C692B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635BC6" w:rsidRPr="00EF78E5" w14:paraId="06FCFD5F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14E3C1" w14:textId="77777777" w:rsidR="00377075" w:rsidRPr="00EF78E5" w:rsidRDefault="00377075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Steps </w:t>
            </w:r>
          </w:p>
          <w:p w14:paraId="08722FFE" w14:textId="77777777" w:rsidR="00377075" w:rsidRPr="00EF78E5" w:rsidRDefault="00377075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7E4B0" w14:textId="0824ED0D" w:rsidR="00377075" w:rsidRPr="00EF78E5" w:rsidRDefault="00377075" w:rsidP="00635BC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e u</w:t>
            </w: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ser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clicks the </w:t>
            </w:r>
            <w:r w:rsidR="007667F7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huffle button</w:t>
            </w:r>
            <w:r w:rsidR="00635BC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</w:t>
            </w:r>
          </w:p>
        </w:tc>
      </w:tr>
      <w:tr w:rsidR="00635BC6" w:rsidRPr="00EF78E5" w14:paraId="3E3F616E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0D94A" w14:textId="77777777" w:rsidR="00377075" w:rsidRPr="00EF78E5" w:rsidRDefault="00377075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nput </w:t>
            </w:r>
          </w:p>
          <w:p w14:paraId="79ECB310" w14:textId="77777777" w:rsidR="00377075" w:rsidRPr="00EF78E5" w:rsidRDefault="00377075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E5C16" w14:textId="77777777" w:rsidR="00377075" w:rsidRPr="00EF78E5" w:rsidRDefault="00377075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#Link</w:t>
            </w:r>
          </w:p>
        </w:tc>
      </w:tr>
      <w:tr w:rsidR="00635BC6" w:rsidRPr="00EF78E5" w14:paraId="69279838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97D99" w14:textId="77777777" w:rsidR="00377075" w:rsidRPr="00EF78E5" w:rsidRDefault="00377075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Expected Result  </w:t>
            </w:r>
          </w:p>
          <w:p w14:paraId="55A418BE" w14:textId="77777777" w:rsidR="00377075" w:rsidRPr="00EF78E5" w:rsidRDefault="00377075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619C7" w14:textId="1C13ED67" w:rsidR="00377075" w:rsidRPr="00EF78E5" w:rsidRDefault="004D61CD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ll puzzle</w:t>
            </w:r>
            <w:r w:rsidR="0037707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iece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s</w:t>
            </w:r>
            <w:r w:rsidR="0037707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635BC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ve</w:t>
            </w:r>
            <w:r w:rsidR="0037707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</w:t>
            </w:r>
            <w:r w:rsidR="00272640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o different positions every time user clicks shuffle</w:t>
            </w:r>
            <w:r w:rsidR="0037707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. </w:t>
            </w:r>
          </w:p>
        </w:tc>
      </w:tr>
      <w:tr w:rsidR="00635BC6" w:rsidRPr="00EF78E5" w14:paraId="3AB251FC" w14:textId="77777777" w:rsidTr="009C692B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78DA3" w14:textId="77777777" w:rsidR="00377075" w:rsidRPr="00EF78E5" w:rsidRDefault="00377075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Likely Problems/Bugs Revealed </w:t>
            </w:r>
          </w:p>
          <w:p w14:paraId="4FD17244" w14:textId="77777777" w:rsidR="00377075" w:rsidRPr="00EF78E5" w:rsidRDefault="00377075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19828E" w14:textId="7F2F0241" w:rsidR="00377075" w:rsidRPr="00EF78E5" w:rsidRDefault="00377075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he puzzle piece stays at the same</w:t>
            </w:r>
            <w:r w:rsidR="00635BC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position/only one puzzle piece moves every time shuffle is clicked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</w:p>
        </w:tc>
      </w:tr>
    </w:tbl>
    <w:p w14:paraId="42FFC6E7" w14:textId="41F173DF" w:rsidR="006E39A0" w:rsidRDefault="006E39A0"/>
    <w:p w14:paraId="66F70076" w14:textId="2CD98F87" w:rsidR="007370DC" w:rsidRDefault="007370DC"/>
    <w:p w14:paraId="3163EDA9" w14:textId="61A12809" w:rsidR="007370DC" w:rsidRDefault="007370DC"/>
    <w:p w14:paraId="7E89D195" w14:textId="083A4C0D" w:rsidR="007370DC" w:rsidRDefault="007370DC"/>
    <w:p w14:paraId="3F843935" w14:textId="4E937FB8" w:rsidR="007370DC" w:rsidRDefault="007370DC"/>
    <w:p w14:paraId="0B978B0A" w14:textId="4FBDC643" w:rsidR="007370DC" w:rsidRDefault="007370DC"/>
    <w:p w14:paraId="3E6BEB0E" w14:textId="4D255572" w:rsidR="007370DC" w:rsidRDefault="007370DC"/>
    <w:p w14:paraId="2C4BDCB1" w14:textId="755E49D0" w:rsidR="007370DC" w:rsidRDefault="007370DC"/>
    <w:p w14:paraId="3D42B6C2" w14:textId="436A169B" w:rsidR="007370DC" w:rsidRDefault="007370DC"/>
    <w:p w14:paraId="57F201E3" w14:textId="7A3F4989" w:rsidR="007370DC" w:rsidRDefault="007370DC"/>
    <w:p w14:paraId="68F5186F" w14:textId="1DB74A58" w:rsidR="007370DC" w:rsidRDefault="007370DC"/>
    <w:p w14:paraId="1BABDAA7" w14:textId="2AEFF37D" w:rsidR="007370DC" w:rsidRDefault="007370DC"/>
    <w:p w14:paraId="6C305C16" w14:textId="1649B700" w:rsidR="007370DC" w:rsidRDefault="007370DC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29"/>
        <w:gridCol w:w="6011"/>
      </w:tblGrid>
      <w:tr w:rsidR="007370DC" w:rsidRPr="00EF78E5" w14:paraId="641EA7D1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D57C0" w14:textId="77777777" w:rsidR="007370DC" w:rsidRPr="00EF78E5" w:rsidRDefault="007370D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C4B39" w14:textId="727663B0" w:rsidR="007370DC" w:rsidRPr="00EF78E5" w:rsidRDefault="007370D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C-FP-3</w:t>
            </w:r>
          </w:p>
        </w:tc>
      </w:tr>
      <w:tr w:rsidR="007370DC" w:rsidRPr="00EF78E5" w14:paraId="02751C08" w14:textId="77777777" w:rsidTr="009C692B">
        <w:trPr>
          <w:trHeight w:val="5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8DC2A" w14:textId="77777777" w:rsidR="007370DC" w:rsidRPr="00EF78E5" w:rsidRDefault="007370D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urpose of Test</w:t>
            </w:r>
          </w:p>
          <w:p w14:paraId="5FC2E590" w14:textId="77777777" w:rsidR="007370DC" w:rsidRPr="00EF78E5" w:rsidRDefault="007370D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DA8E4" w14:textId="246B3092" w:rsidR="007370DC" w:rsidRPr="00EF78E5" w:rsidRDefault="007A6948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ovable puzzle pieces changes color</w:t>
            </w:r>
          </w:p>
        </w:tc>
      </w:tr>
      <w:tr w:rsidR="007370DC" w:rsidRPr="00EF78E5" w14:paraId="5894D3A4" w14:textId="77777777" w:rsidTr="009C692B">
        <w:trPr>
          <w:trHeight w:val="6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C11348" w14:textId="77777777" w:rsidR="007370DC" w:rsidRPr="00EF78E5" w:rsidRDefault="007370D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Environment </w:t>
            </w:r>
          </w:p>
          <w:p w14:paraId="470D89B9" w14:textId="77777777" w:rsidR="007370DC" w:rsidRPr="00EF78E5" w:rsidRDefault="007370D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96382" w14:textId="06D79973" w:rsidR="007370DC" w:rsidRDefault="007370DC" w:rsidP="009C692B">
            <w:pPr>
              <w:tabs>
                <w:tab w:val="left" w:pos="273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cBook Pro 2019</w:t>
            </w:r>
            <w:r w:rsidR="00D2064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/ Google Chrome</w:t>
            </w:r>
          </w:p>
          <w:p w14:paraId="7F1B623E" w14:textId="77777777" w:rsidR="007370DC" w:rsidRPr="00EF78E5" w:rsidRDefault="007370DC" w:rsidP="009C692B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7370DC" w:rsidRPr="00EF78E5" w14:paraId="5A36609F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2CD" w14:textId="77777777" w:rsidR="007370DC" w:rsidRPr="00EF78E5" w:rsidRDefault="007370D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Steps </w:t>
            </w:r>
          </w:p>
          <w:p w14:paraId="61AC05B6" w14:textId="77777777" w:rsidR="007370DC" w:rsidRPr="00EF78E5" w:rsidRDefault="007370D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3FEE5" w14:textId="52A15E7B" w:rsidR="007370DC" w:rsidRPr="00EF78E5" w:rsidRDefault="007370D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e u</w:t>
            </w: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ser </w:t>
            </w:r>
            <w:r w:rsidR="007A694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hover over the pieces which can be moved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</w:t>
            </w:r>
          </w:p>
        </w:tc>
      </w:tr>
      <w:tr w:rsidR="007370DC" w:rsidRPr="00EF78E5" w14:paraId="67AE5029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258DE6" w14:textId="77777777" w:rsidR="007370DC" w:rsidRPr="00EF78E5" w:rsidRDefault="007370D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nput </w:t>
            </w:r>
          </w:p>
          <w:p w14:paraId="02C19E1B" w14:textId="77777777" w:rsidR="007370DC" w:rsidRPr="00EF78E5" w:rsidRDefault="007370D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B1480" w14:textId="77777777" w:rsidR="007370DC" w:rsidRPr="00EF78E5" w:rsidRDefault="007370D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#Link</w:t>
            </w:r>
          </w:p>
        </w:tc>
      </w:tr>
      <w:tr w:rsidR="007370DC" w:rsidRPr="00EF78E5" w14:paraId="0B46B8CC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27B0" w14:textId="77777777" w:rsidR="007370DC" w:rsidRPr="00EF78E5" w:rsidRDefault="007370D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Expected Result  </w:t>
            </w:r>
          </w:p>
          <w:p w14:paraId="0F6D48E8" w14:textId="77777777" w:rsidR="007370DC" w:rsidRPr="00EF78E5" w:rsidRDefault="007370D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2A812" w14:textId="590AEC67" w:rsidR="007370DC" w:rsidRPr="00EF78E5" w:rsidRDefault="007A6948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uzzle pieces which can be moved change color</w:t>
            </w:r>
            <w:r w:rsidR="007370DC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rom black to green.</w:t>
            </w:r>
          </w:p>
        </w:tc>
      </w:tr>
      <w:tr w:rsidR="007370DC" w:rsidRPr="00EF78E5" w14:paraId="27EBA66D" w14:textId="77777777" w:rsidTr="009C692B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2C2022" w14:textId="77777777" w:rsidR="007370DC" w:rsidRPr="00EF78E5" w:rsidRDefault="007370D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Likely Problems/Bugs Revealed </w:t>
            </w:r>
          </w:p>
          <w:p w14:paraId="3ED990C4" w14:textId="77777777" w:rsidR="007370DC" w:rsidRPr="00EF78E5" w:rsidRDefault="007370D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9395EE" w14:textId="7B7A2E26" w:rsidR="007370DC" w:rsidRPr="00EF78E5" w:rsidRDefault="007370D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The puzzle piece </w:t>
            </w:r>
            <w:r w:rsidR="0018191C">
              <w:rPr>
                <w:rFonts w:ascii="Times New Roman" w:eastAsia="Times New Roman" w:hAnsi="Times New Roman" w:cs="Times New Roman"/>
                <w:sz w:val="28"/>
                <w:szCs w:val="28"/>
              </w:rPr>
              <w:t>does not</w:t>
            </w:r>
            <w:r w:rsidR="007A694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change color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</w:p>
        </w:tc>
      </w:tr>
    </w:tbl>
    <w:p w14:paraId="24FE29FB" w14:textId="007E45BC" w:rsidR="007370DC" w:rsidRDefault="007370DC"/>
    <w:p w14:paraId="0745E7B6" w14:textId="1FD6DD41" w:rsidR="0018191C" w:rsidRDefault="0018191C"/>
    <w:p w14:paraId="10F2C512" w14:textId="4C7EF315" w:rsidR="0018191C" w:rsidRDefault="0018191C"/>
    <w:p w14:paraId="3D403CEA" w14:textId="646DBBB7" w:rsidR="0018191C" w:rsidRDefault="0018191C"/>
    <w:p w14:paraId="60C74C19" w14:textId="58BF3525" w:rsidR="0018191C" w:rsidRDefault="0018191C"/>
    <w:p w14:paraId="3A66B305" w14:textId="10EE93D9" w:rsidR="0018191C" w:rsidRDefault="0018191C"/>
    <w:p w14:paraId="2BAA94D2" w14:textId="4A1BFD7A" w:rsidR="0018191C" w:rsidRDefault="0018191C"/>
    <w:p w14:paraId="2ED80C36" w14:textId="315933C2" w:rsidR="0018191C" w:rsidRDefault="0018191C"/>
    <w:p w14:paraId="46235F89" w14:textId="5614DE3D" w:rsidR="0018191C" w:rsidRDefault="0018191C"/>
    <w:p w14:paraId="799EB155" w14:textId="58060EA7" w:rsidR="0018191C" w:rsidRDefault="0018191C"/>
    <w:p w14:paraId="7B6CF169" w14:textId="1D7633B2" w:rsidR="0018191C" w:rsidRDefault="0018191C"/>
    <w:p w14:paraId="5AA9F287" w14:textId="44CA0E18" w:rsidR="0018191C" w:rsidRDefault="0018191C"/>
    <w:p w14:paraId="6C3DFFE0" w14:textId="218E1423" w:rsidR="0018191C" w:rsidRDefault="0018191C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03"/>
        <w:gridCol w:w="6537"/>
      </w:tblGrid>
      <w:tr w:rsidR="0018191C" w:rsidRPr="00EF78E5" w14:paraId="498BA10E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5D5E56" w14:textId="77777777" w:rsidR="0018191C" w:rsidRPr="00EF78E5" w:rsidRDefault="0018191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8D838" w14:textId="4B0FA942" w:rsidR="0018191C" w:rsidRPr="00EF78E5" w:rsidRDefault="0018191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C-FP-4</w:t>
            </w:r>
          </w:p>
        </w:tc>
      </w:tr>
      <w:tr w:rsidR="0018191C" w:rsidRPr="00EF78E5" w14:paraId="59E3B603" w14:textId="77777777" w:rsidTr="009C692B">
        <w:trPr>
          <w:trHeight w:val="5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E5F38" w14:textId="77777777" w:rsidR="0018191C" w:rsidRPr="00EF78E5" w:rsidRDefault="0018191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urpose of Test</w:t>
            </w:r>
          </w:p>
          <w:p w14:paraId="1887A59D" w14:textId="77777777" w:rsidR="0018191C" w:rsidRPr="00EF78E5" w:rsidRDefault="0018191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E92957" w14:textId="0E356BD5" w:rsidR="0018191C" w:rsidRPr="00EF78E5" w:rsidRDefault="0018191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usic file</w:t>
            </w:r>
          </w:p>
        </w:tc>
      </w:tr>
      <w:tr w:rsidR="0018191C" w:rsidRPr="00EF78E5" w14:paraId="79A7F3A2" w14:textId="77777777" w:rsidTr="009C692B">
        <w:trPr>
          <w:trHeight w:val="6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CA6EE7" w14:textId="77777777" w:rsidR="0018191C" w:rsidRPr="00EF78E5" w:rsidRDefault="0018191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Environment </w:t>
            </w:r>
          </w:p>
          <w:p w14:paraId="640D5747" w14:textId="77777777" w:rsidR="0018191C" w:rsidRPr="00EF78E5" w:rsidRDefault="0018191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A23F2" w14:textId="15EC42F9" w:rsidR="0018191C" w:rsidRDefault="0018191C" w:rsidP="009C692B">
            <w:pPr>
              <w:tabs>
                <w:tab w:val="left" w:pos="273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cBook Pro 2019</w:t>
            </w:r>
            <w:r w:rsidR="00D2064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/ Google Chrome</w:t>
            </w:r>
          </w:p>
          <w:p w14:paraId="41A1DCFF" w14:textId="77777777" w:rsidR="0018191C" w:rsidRPr="00EF78E5" w:rsidRDefault="0018191C" w:rsidP="009C692B">
            <w:pPr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18191C" w:rsidRPr="00EF78E5" w14:paraId="372B3EC2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A7541" w14:textId="77777777" w:rsidR="0018191C" w:rsidRPr="00EF78E5" w:rsidRDefault="0018191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Steps </w:t>
            </w:r>
          </w:p>
          <w:p w14:paraId="4CB10B90" w14:textId="77777777" w:rsidR="0018191C" w:rsidRPr="00EF78E5" w:rsidRDefault="0018191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15820F" w14:textId="6E19C2CB" w:rsidR="0018191C" w:rsidRPr="00EF78E5" w:rsidRDefault="0018191C" w:rsidP="0018191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he user tries to solve the puzzle. The user has already used 3 minutes of his time and have 5 minutes left to solve it.</w:t>
            </w:r>
          </w:p>
        </w:tc>
      </w:tr>
      <w:tr w:rsidR="0018191C" w:rsidRPr="00EF78E5" w14:paraId="7F4F9101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1372FE" w14:textId="77777777" w:rsidR="0018191C" w:rsidRPr="00EF78E5" w:rsidRDefault="0018191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nput </w:t>
            </w:r>
          </w:p>
          <w:p w14:paraId="322F3DEF" w14:textId="77777777" w:rsidR="0018191C" w:rsidRPr="00EF78E5" w:rsidRDefault="0018191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67D47C" w14:textId="77777777" w:rsidR="0018191C" w:rsidRPr="00EF78E5" w:rsidRDefault="0018191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#Link</w:t>
            </w:r>
          </w:p>
        </w:tc>
      </w:tr>
      <w:tr w:rsidR="0018191C" w:rsidRPr="00EF78E5" w14:paraId="05DCA15D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ACC26" w14:textId="77777777" w:rsidR="0018191C" w:rsidRPr="00EF78E5" w:rsidRDefault="0018191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Expected Result  </w:t>
            </w:r>
          </w:p>
          <w:p w14:paraId="43F6A027" w14:textId="77777777" w:rsidR="0018191C" w:rsidRPr="00EF78E5" w:rsidRDefault="0018191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6AC38B" w14:textId="09B71F06" w:rsidR="0018191C" w:rsidRPr="00EF78E5" w:rsidRDefault="0018191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usic will start playing when the timer is at 4:59.</w:t>
            </w:r>
          </w:p>
        </w:tc>
      </w:tr>
      <w:tr w:rsidR="0018191C" w:rsidRPr="00EF78E5" w14:paraId="37C047C9" w14:textId="77777777" w:rsidTr="009C692B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7158B" w14:textId="77777777" w:rsidR="0018191C" w:rsidRPr="00EF78E5" w:rsidRDefault="0018191C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 Likely Problems/Bugs Revealed </w:t>
            </w:r>
          </w:p>
          <w:p w14:paraId="02726E82" w14:textId="77777777" w:rsidR="0018191C" w:rsidRPr="00EF78E5" w:rsidRDefault="0018191C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063230" w14:textId="41EC8588" w:rsidR="0018191C" w:rsidRPr="00EF78E5" w:rsidRDefault="0018191C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The music </w:t>
            </w:r>
            <w:r w:rsidR="005421D9">
              <w:rPr>
                <w:rFonts w:ascii="Times New Roman" w:eastAsia="Times New Roman" w:hAnsi="Times New Roman" w:cs="Times New Roman"/>
                <w:sz w:val="28"/>
                <w:szCs w:val="28"/>
              </w:rPr>
              <w:t>does not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start or starts when user still have more than 5 minutes to solve the puzzle. </w:t>
            </w:r>
          </w:p>
        </w:tc>
      </w:tr>
    </w:tbl>
    <w:p w14:paraId="668ECD99" w14:textId="77777777" w:rsidR="0018191C" w:rsidRDefault="0018191C" w:rsidP="0018191C"/>
    <w:p w14:paraId="0F724FC9" w14:textId="77777777" w:rsidR="0018191C" w:rsidRDefault="0018191C" w:rsidP="0018191C"/>
    <w:p w14:paraId="62A73B95" w14:textId="78F0F989" w:rsidR="0018191C" w:rsidRDefault="0018191C"/>
    <w:p w14:paraId="4FA1F81A" w14:textId="13B7D6B0" w:rsidR="00DF3B37" w:rsidRDefault="00DF3B37"/>
    <w:p w14:paraId="0EB3DE3B" w14:textId="25612B11" w:rsidR="00DF3B37" w:rsidRDefault="00DF3B37"/>
    <w:p w14:paraId="1BBDF668" w14:textId="61A2B557" w:rsidR="00DF3B37" w:rsidRDefault="00DF3B37"/>
    <w:p w14:paraId="3A13C856" w14:textId="23F95D24" w:rsidR="00DF3B37" w:rsidRDefault="00DF3B37"/>
    <w:p w14:paraId="3076F603" w14:textId="5EC892F3" w:rsidR="00DF3B37" w:rsidRDefault="00DF3B37"/>
    <w:p w14:paraId="4FBA6784" w14:textId="3D221ABB" w:rsidR="00DF3B37" w:rsidRDefault="00DF3B37"/>
    <w:p w14:paraId="6068415D" w14:textId="1AA066ED" w:rsidR="00DF3B37" w:rsidRDefault="00DF3B37"/>
    <w:p w14:paraId="16995948" w14:textId="1402E811" w:rsidR="00DF3B37" w:rsidRDefault="00DF3B37"/>
    <w:p w14:paraId="4E8D7D89" w14:textId="2515D4CD" w:rsidR="00DF3B37" w:rsidRDefault="00DF3B37"/>
    <w:p w14:paraId="48998D90" w14:textId="45D898C4" w:rsidR="00DF3B37" w:rsidRDefault="00DF3B37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45"/>
        <w:gridCol w:w="6095"/>
      </w:tblGrid>
      <w:tr w:rsidR="00B24697" w:rsidRPr="00EF78E5" w14:paraId="47C272F7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887DB" w14:textId="77777777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90DEDB" w14:textId="55727271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C-FP-5</w:t>
            </w:r>
          </w:p>
        </w:tc>
      </w:tr>
      <w:tr w:rsidR="00B24697" w:rsidRPr="00EF78E5" w14:paraId="6DF1B247" w14:textId="77777777" w:rsidTr="009C692B">
        <w:trPr>
          <w:trHeight w:val="51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C14DCB" w14:textId="77777777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Purpose of Test</w:t>
            </w:r>
          </w:p>
          <w:p w14:paraId="57D212FA" w14:textId="77777777" w:rsidR="00B24697" w:rsidRPr="00EF78E5" w:rsidRDefault="00B24697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EDD6F" w14:textId="77777777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End Game Notification</w:t>
            </w:r>
          </w:p>
        </w:tc>
      </w:tr>
      <w:tr w:rsidR="00B24697" w:rsidRPr="00EF78E5" w14:paraId="0FBB82C4" w14:textId="77777777" w:rsidTr="009C692B">
        <w:trPr>
          <w:trHeight w:val="6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514E84" w14:textId="77777777" w:rsidR="00B24697" w:rsidRPr="00EF78E5" w:rsidRDefault="00B24697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Environment </w:t>
            </w:r>
          </w:p>
          <w:p w14:paraId="063E208F" w14:textId="77777777" w:rsidR="00B24697" w:rsidRPr="00EF78E5" w:rsidRDefault="00B24697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5DEA7" w14:textId="09F3DCC1" w:rsidR="00B24697" w:rsidRPr="00EF78E5" w:rsidRDefault="00B24697" w:rsidP="00D2064D">
            <w:pPr>
              <w:tabs>
                <w:tab w:val="left" w:pos="2736"/>
              </w:tabs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MacBook Pro 2019</w:t>
            </w:r>
            <w:r w:rsidR="00D2064D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/ Google Chrome</w:t>
            </w:r>
          </w:p>
        </w:tc>
      </w:tr>
      <w:tr w:rsidR="00B24697" w:rsidRPr="00EF78E5" w14:paraId="61615C87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4415E" w14:textId="77777777" w:rsidR="00B24697" w:rsidRPr="00EF78E5" w:rsidRDefault="00B24697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Test Steps </w:t>
            </w:r>
          </w:p>
          <w:p w14:paraId="7D9C7468" w14:textId="77777777" w:rsidR="00B24697" w:rsidRPr="00EF78E5" w:rsidRDefault="00B24697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2AC1FF" w14:textId="77777777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The user tries to solve the puzzle. Solves the puzzle before the timer ends.</w:t>
            </w:r>
          </w:p>
        </w:tc>
      </w:tr>
      <w:tr w:rsidR="00B24697" w:rsidRPr="00EF78E5" w14:paraId="5C18E8F9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27A1D9" w14:textId="77777777" w:rsidR="00B24697" w:rsidRPr="00EF78E5" w:rsidRDefault="00B24697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est Input </w:t>
            </w:r>
          </w:p>
          <w:p w14:paraId="5E78F6DE" w14:textId="77777777" w:rsidR="00B24697" w:rsidRPr="00EF78E5" w:rsidRDefault="00B24697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3985C" w14:textId="77777777" w:rsidR="00B24697" w:rsidRPr="00EF78E5" w:rsidRDefault="00B24697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#Link</w:t>
            </w:r>
          </w:p>
        </w:tc>
      </w:tr>
      <w:tr w:rsidR="00B24697" w:rsidRPr="00EF78E5" w14:paraId="5FB139EC" w14:textId="77777777" w:rsidTr="009C692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E7358" w14:textId="77777777" w:rsidR="00B24697" w:rsidRPr="00EF78E5" w:rsidRDefault="00B24697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 Expected Result  </w:t>
            </w:r>
          </w:p>
          <w:p w14:paraId="398BDD79" w14:textId="77777777" w:rsidR="00B24697" w:rsidRPr="00EF78E5" w:rsidRDefault="00B24697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BC3104" w14:textId="77777777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The page will refresh and display “</w:t>
            </w:r>
            <w:r w:rsidRPr="005421D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You Won</w:t>
            </w: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!”.</w:t>
            </w:r>
          </w:p>
        </w:tc>
      </w:tr>
      <w:tr w:rsidR="00B24697" w:rsidRPr="00EF78E5" w14:paraId="14607691" w14:textId="77777777" w:rsidTr="009C692B">
        <w:trPr>
          <w:trHeight w:val="14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07F9EA" w14:textId="77777777" w:rsidR="00B24697" w:rsidRPr="00EF78E5" w:rsidRDefault="00B24697" w:rsidP="009C692B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EF78E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 Likely Problems/Bugs Revealed </w:t>
            </w:r>
          </w:p>
          <w:p w14:paraId="260B3E0E" w14:textId="77777777" w:rsidR="00B24697" w:rsidRPr="00EF78E5" w:rsidRDefault="00B24697" w:rsidP="009C692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5873D5" w14:textId="77777777" w:rsidR="00B24697" w:rsidRPr="00EF78E5" w:rsidRDefault="00B24697" w:rsidP="009C692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Blank page opens or restarts the puzzle. </w:t>
            </w:r>
          </w:p>
        </w:tc>
      </w:tr>
    </w:tbl>
    <w:p w14:paraId="1F9F425C" w14:textId="77777777" w:rsidR="00DF3B37" w:rsidRDefault="00DF3B37" w:rsidP="00DF3B37"/>
    <w:p w14:paraId="21696DAC" w14:textId="77777777" w:rsidR="00DF3B37" w:rsidRDefault="00DF3B37"/>
    <w:sectPr w:rsidR="00DF3B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F792A"/>
    <w:multiLevelType w:val="hybridMultilevel"/>
    <w:tmpl w:val="42C62982"/>
    <w:lvl w:ilvl="0" w:tplc="49EC76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0NzY2NzQyMTUytzRU0lEKTi0uzszPAykwqgUARliPQywAAAA="/>
  </w:docVars>
  <w:rsids>
    <w:rsidRoot w:val="00EF78E5"/>
    <w:rsid w:val="0011440D"/>
    <w:rsid w:val="0018191C"/>
    <w:rsid w:val="00272640"/>
    <w:rsid w:val="002F0440"/>
    <w:rsid w:val="00330908"/>
    <w:rsid w:val="00376B1A"/>
    <w:rsid w:val="00377075"/>
    <w:rsid w:val="004171DA"/>
    <w:rsid w:val="004D61CD"/>
    <w:rsid w:val="005421D9"/>
    <w:rsid w:val="0056090F"/>
    <w:rsid w:val="00635BC6"/>
    <w:rsid w:val="006E39A0"/>
    <w:rsid w:val="007370DC"/>
    <w:rsid w:val="007667F7"/>
    <w:rsid w:val="007A6948"/>
    <w:rsid w:val="00866B0B"/>
    <w:rsid w:val="00A23D04"/>
    <w:rsid w:val="00B24697"/>
    <w:rsid w:val="00C66725"/>
    <w:rsid w:val="00D2064D"/>
    <w:rsid w:val="00DF3B37"/>
    <w:rsid w:val="00E75613"/>
    <w:rsid w:val="00EF78E5"/>
    <w:rsid w:val="00F57567"/>
    <w:rsid w:val="00F9195B"/>
    <w:rsid w:val="00FD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254D6"/>
  <w15:chartTrackingRefBased/>
  <w15:docId w15:val="{B791B2D3-B907-4A36-8DC3-284A2CDC5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09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090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D30E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56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707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005697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wdhury Mobin</dc:creator>
  <cp:keywords/>
  <dc:description/>
  <cp:lastModifiedBy>Seung Lee</cp:lastModifiedBy>
  <cp:revision>7</cp:revision>
  <dcterms:created xsi:type="dcterms:W3CDTF">2020-12-02T00:42:00Z</dcterms:created>
  <dcterms:modified xsi:type="dcterms:W3CDTF">2020-12-02T16:40:00Z</dcterms:modified>
</cp:coreProperties>
</file>